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Lyon,</w:t>
      </w:r>
      <w:r>
        <w:t xml:space="preserve"> </w:t>
      </w:r>
      <w:r>
        <w:t xml:space="preserve">France</w:t>
      </w:r>
    </w:p>
    <w:bookmarkStart w:id="22" w:name="X88184ce05588f16af7701d3aa7634c1b7183390"/>
    <w:p>
      <w:pPr>
        <w:pStyle w:val="Heading1"/>
      </w:pPr>
      <w:r>
        <w:t xml:space="preserve">INTERNSHIP APPLICATION LETTER FOR POLICE OFFIC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br/>
      </w:r>
    </w:p>
    <w:bookmarkStart w:id="20" w:name="hiring-committee"/>
    <w:p>
      <w:pPr>
        <w:pStyle w:val="Heading2"/>
      </w:pPr>
      <w:r>
        <w:t xml:space="preserve">Hiring Committee</w:t>
      </w:r>
    </w:p>
    <w:p>
      <w:pPr>
        <w:pStyle w:val="FirstParagraph"/>
      </w:pPr>
      <w:r>
        <w:t xml:space="preserve">Direction de la Police Municipale de Lyon</w:t>
      </w:r>
    </w:p>
    <w:p>
      <w:pPr>
        <w:pStyle w:val="BodyText"/>
      </w:pPr>
      <w:r>
        <w:t xml:space="preserve">Mairie de Lyon - Hôtel de Ville</w:t>
      </w:r>
    </w:p>
    <w:p>
      <w:pPr>
        <w:pStyle w:val="BodyText"/>
      </w:pPr>
      <w:r>
        <w:t xml:space="preserve">Place des Terreaux, 69001 Lyon, France</w:t>
      </w:r>
    </w:p>
    <w:bookmarkEnd w:id="20"/>
    <w:bookmarkStart w:id="21" w:name="Xfda5a40d6b046dffe05e0401bada86d020dce1e"/>
    <w:p>
      <w:pPr>
        <w:pStyle w:val="Heading2"/>
      </w:pPr>
      <w:r>
        <w:t xml:space="preserve">Subject: Application for Police Officer Internship Program at Lyon Municipal Police Department</w:t>
      </w:r>
    </w:p>
    <w:p>
      <w:pPr>
        <w:pStyle w:val="FirstParagraph"/>
      </w:pPr>
      <w:r>
        <w:t xml:space="preserve">Dear Hiring Committee,</w:t>
      </w:r>
    </w:p>
    <w:p>
      <w:pPr>
        <w:pStyle w:val="BodyText"/>
      </w:pPr>
      <w:r>
        <w:t xml:space="preserve">I am writing this Internship Application Letter with profound enthusiasm to express my unwavering commitment to public safety and community service, specifically applying for the Police Officer Internship Program within the esteemed Lyon Municipal Police Department in France. As a dedicated student of Criminal Justice and Public Safety Management at Université Lumière Lyon 2, I have meticulously prepared myself for this opportunity to contribute meaningfully to the safety infrastructure of one of Europe's most vibrant cities—Lyon, France. This letter serves as my formal expression of intent to join your department's mission while gaining invaluable practical experience under the guidance of seasoned professionals.</w:t>
      </w:r>
    </w:p>
    <w:p>
      <w:pPr>
        <w:pStyle w:val="BodyText"/>
      </w:pPr>
      <w:r>
        <w:t xml:space="preserve">My academic journey has been deliberately structured around understanding the complex interplay between law enforcement, cultural sensitivity, and community engagement—essential pillars for effective policing in a dynamic city like Lyon. I have completed advanced coursework in French Criminal Procedure (Droit Pénal), Urban Policing Strategies (Sécurité Urbaine), and Cross-Cultural Communication (Communication Interculturelle), all while maintaining an exceptional GPA of 3.8/4.0. My thesis, "Community Policing Models in Multi-Ethnic Urban Centers: A Comparative Study of Lyon and Marseille," involved extensive field research at the Lyon Police Academy (École Nationale Supérieure de la Police) and analysis of local crime statistics from the 2023 Commissariat de Lyon report. This work revealed that Lyon's unique blend of historical districts, modern business hubs, and diverse immigrant communities demands policing approaches that balance tradition with innovation—a challenge I am eager to tackle during my internship.</w:t>
      </w:r>
    </w:p>
    <w:p>
      <w:pPr>
        <w:pStyle w:val="BodyText"/>
      </w:pPr>
      <w:r>
        <w:t xml:space="preserve">What compels me most about serving as a Police Officer intern in France Lyon is the department's pioneering initiatives in community-oriented policing. I have closely followed the "Vigilance Citoyenne" program, which successfully reduced petty crime by 18% through youth engagement workshops in neighborhoods like Vieux Lyon and Confluence. Having volunteered with local SOS Villages d'Enfants organization for two years, I developed skills directly applicable to this model: crisis de-escalation techniques during migrant community outreach events, first-response protocols for public disturbances, and multilingual communication (fluent in French, English, Spanish) that bridges cultural gaps. In my volunteer role with Lyon's Red Cross Emergency Response Unit last summer, I assisted in organizing safe zones during the annual Fête des Lumières festival—a complex operation requiring coordination across 12 municipal departments. This experience honed my ability to operate effectively under pressure while prioritizing community welfare.</w:t>
      </w:r>
    </w:p>
    <w:p>
      <w:pPr>
        <w:pStyle w:val="BodyText"/>
      </w:pPr>
      <w:r>
        <w:t xml:space="preserve">My understanding of Lyon's specific policing challenges extends beyond academic study. As a native of Saint-Étienne who frequently commutes to Lyon for cultural events, I've observed firsthand how the city's geography—intersecting the Saône and Rhône rivers, dense historic districts, and sprawling suburbs like Vénissieux—creates unique security dynamics. During my internship at the National Police Prefecture (Préfecture de Police) in Toulouse last summer (arranged through my university's Erasmus+ program), I shadowed officers on river patrol operations along the Garonne River, gaining transferable skills in water-based emergency response that would directly support Lyon's Saône navigation patrols. I also participated in a cultural sensitivity workshop focused on Lyon's North African and Sub-Saharan immigrant communities—a critical component for any Police Officer operating in France Lyon.</w:t>
      </w:r>
    </w:p>
    <w:p>
      <w:pPr>
        <w:pStyle w:val="BodyText"/>
      </w:pPr>
      <w:r>
        <w:t xml:space="preserve">I recognize that becoming a Police Officer requires more than technical training; it demands deep respect for the French legal framework governing law enforcement. My certification as "Sauveteur Secouriste du Travail" (SST) and completion of the mandatory "Formation Initiale à la Sécurité" in Paris demonstrate my commitment to adhering to France's rigorous professional standards. Furthermore, I've familiarized myself with Lyon's specific ordinance requirements through the department's online portal, including protocols for handling public demonstrations near Place Bellecour and managing tourist-related incidents during peak seasons. My proficiency with French policing databases like "SIS" (Système d'Information de la Sécurité) and "DPC" (Déclaration de Problèmes de Circulation) ensures I can contribute immediately to operational efficiency.</w:t>
      </w:r>
    </w:p>
    <w:p>
      <w:pPr>
        <w:pStyle w:val="BodyText"/>
      </w:pPr>
      <w:r>
        <w:t xml:space="preserve">What sets my application apart is my proactive approach to community integration. I've already established connections with key stakeholders relevant to Lyon's policing needs: I've collaborated with the Association des Parents d'Élèves de Lyon (APEL) on neighborhood watch initiatives, volunteered at the Centre Social de la Part-Dieu to assist marginalized youth, and presented a workshop on conflict resolution at an International Youth Summit hosted by Lyon City Council. This demonstrates my understanding that effective policing in France Lyon isn't about authority alone—it's about building trust through consistent, transparent engagement across all community segments. My internship proposal includes a specific project to develop multilingual safety pamphlets for immigrant communities in the 5th arrondissement, addressing barriers to reporting crime—a gap identified in the 2023 Lyon Police Community Survey.</w:t>
      </w:r>
    </w:p>
    <w:p>
      <w:pPr>
        <w:pStyle w:val="BodyText"/>
      </w:pPr>
      <w:r>
        <w:t xml:space="preserve">I am acutely aware that this Internship Application Letter represents just the first step toward demonstrating my suitability. I welcome the opportunity to discuss how my academic background, volunteer experience, and cultural fluency align with your department's goals during an interview at your convenience. I have attached all required documents: university transcripts, SST certification, language proficiency certificates (DELF B2 in French), and a letter of recommendation from Professor Élodie Dubois of Lyon 2's Criminology Department. As a committed European citizen who has lived and studied across four French regions, I fully embrace the values that define Police Officer professionalism in France: integrity, service, and respect for human rights.</w:t>
      </w:r>
    </w:p>
    <w:p>
      <w:pPr>
        <w:pStyle w:val="BodyText"/>
      </w:pPr>
      <w:r>
        <w:t xml:space="preserve">Lyon is not merely a city where I wish to intern—it is the ideal environment to apply my knowledge while learning from France's most progressive municipal policing force. Your department's emphasis on "sécurité partagée" (shared security) through community partnerships resonates deeply with my professional philosophy. I am prepared to contribute immediately as a reliable, empathetic intern who will actively support Lyon's mission to maintain its status as one of Europe's safest and most welcoming cities.</w:t>
      </w:r>
    </w:p>
    <w:p>
      <w:pPr>
        <w:pStyle w:val="BodyText"/>
      </w:pPr>
      <w:r>
        <w:t xml:space="preserve">Thank you for considering my application. I look forward to the possibility of contributing to the safety and vibrancy of France Lyon through this meaningful internship opportunity. Please feel free to contact me at your earliest convenience via email or phone to discuss how I can support the Lyon Municipal Police Department's vital work.</w:t>
      </w:r>
    </w:p>
    <w:p>
      <w:pPr>
        <w:pStyle w:val="BodyText"/>
      </w:pPr>
      <w:r>
        <w:t xml:space="preserve">Sincerely,</w:t>
      </w:r>
    </w:p>
    <w:p>
      <w:pPr>
        <w:pStyle w:val="BodyText"/>
      </w:pPr>
      <w:r>
        <w:t xml:space="preserve">[Your Full Name]</w:t>
      </w:r>
    </w:p>
    <w:p>
      <w:pPr>
        <w:pStyle w:val="BodyText"/>
      </w:pPr>
      <w:r>
        <w:t xml:space="preserve">Student of Criminal Justice &amp; Public Safety Management</w:t>
      </w:r>
      <w:r>
        <w:br/>
      </w:r>
      <w:r>
        <w:t xml:space="preserve">Université Lumière Lyon 2, France</w:t>
      </w:r>
    </w:p>
    <w:p>
      <w:pPr>
        <w:pStyle w:val="BodyText"/>
      </w:pPr>
      <w:r>
        <w:t xml:space="preserve">Word Count: 83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in Lyon, France</dc:title>
  <dc:creator/>
  <dc:language>en</dc:language>
  <cp:keywords/>
  <dcterms:created xsi:type="dcterms:W3CDTF">2025-12-09T16:21:12Z</dcterms:created>
  <dcterms:modified xsi:type="dcterms:W3CDTF">2025-12-09T16:21:12Z</dcterms:modified>
</cp:coreProperties>
</file>

<file path=docProps/custom.xml><?xml version="1.0" encoding="utf-8"?>
<Properties xmlns="http://schemas.openxmlformats.org/officeDocument/2006/custom-properties" xmlns:vt="http://schemas.openxmlformats.org/officeDocument/2006/docPropsVTypes"/>
</file>